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Q</w:t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. </w:t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COMPARE BUBBLE SORT AND SELECTION SORT?</w:t>
      </w: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Ans.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</w:t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BUBBLE SORT</w:t>
      </w:r>
    </w:p>
    <w:p w:rsid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</w:p>
    <w:p w:rsid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Bubble sort sends the most significant element at the end of the unsorted array.</w:t>
      </w:r>
    </w:p>
    <w:p w:rsid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Below is the code for the implementation of bubble sort in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c++</w:t>
      </w:r>
      <w:proofErr w:type="spellEnd"/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:-</w:t>
      </w:r>
      <w:proofErr w:type="gramEnd"/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</w:p>
    <w:p w:rsid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void 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bubbleSort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(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vector&lt;int&gt; </w:t>
      </w:r>
      <w:proofErr w:type="spellStart"/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vec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, int </w:t>
      </w:r>
      <w:proofErr w:type="gram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n){</w:t>
      </w:r>
      <w:proofErr w:type="gramEnd"/>
    </w:p>
    <w:p w:rsid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int </w:t>
      </w:r>
      <w:proofErr w:type="spellStart"/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i</w:t>
      </w:r>
      <w:proofErr w:type="spellEnd"/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;</w:t>
      </w: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  <w:t xml:space="preserve">int </w:t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j;</w:t>
      </w: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   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for (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i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= 0; 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i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&lt; n - 1; 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i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+</w:t>
      </w:r>
      <w:proofErr w:type="gram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+)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{</w:t>
      </w:r>
      <w:proofErr w:type="gramEnd"/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</w:t>
      </w: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       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// Last 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i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elements are already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placed at their</w:t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place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.</w:t>
      </w: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       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for (j = 0; j &lt; n - 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i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- 1; </w:t>
      </w:r>
      <w:proofErr w:type="spellStart"/>
      <w:proofErr w:type="gram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j++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)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{</w:t>
      </w:r>
      <w:proofErr w:type="gramEnd"/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           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if (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arr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[j] &gt; </w:t>
      </w:r>
      <w:proofErr w:type="spellStart"/>
      <w:proofErr w:type="gram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arr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[</w:t>
      </w:r>
      <w:proofErr w:type="gram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j + 1])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{</w:t>
      </w:r>
    </w:p>
    <w:p w:rsid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               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swap(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arr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[j], </w:t>
      </w:r>
      <w:proofErr w:type="spellStart"/>
      <w:proofErr w:type="gram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arr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[</w:t>
      </w:r>
      <w:proofErr w:type="gram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j + 1]);</w:t>
      </w:r>
    </w:p>
    <w:p w:rsid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  <w:t>}</w:t>
      </w:r>
    </w:p>
    <w:p w:rsid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  <w:t>}</w:t>
      </w:r>
    </w:p>
    <w:p w:rsid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  <w:t>}</w:t>
      </w:r>
    </w:p>
    <w:p w:rsid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}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       </w:t>
      </w:r>
    </w:p>
    <w:p w:rsid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</w:p>
    <w:p w:rsidR="00191201" w:rsidRPr="00191201" w:rsidRDefault="00191201" w:rsidP="00191201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  <w:t>Comparison made based on</w:t>
      </w:r>
      <w:r w:rsidRPr="00191201"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  <w:t xml:space="preserve"> </w:t>
      </w:r>
      <w:r w:rsidRPr="00191201"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  <w:t xml:space="preserve">a number of </w:t>
      </w:r>
      <w:proofErr w:type="spellStart"/>
      <w:proofErr w:type="gramStart"/>
      <w:r w:rsidRPr="00191201"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  <w:t>comparasions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  <w:t>:-</w:t>
      </w:r>
      <w:proofErr w:type="gramEnd"/>
    </w:p>
    <w:p w:rsidR="00191201" w:rsidRP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In each pass, the bubble sort 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frequently compares and switches adjacent components (if necessary)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. The last (i-1) elements in the </w:t>
      </w:r>
      <w:proofErr w:type="spellStart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i-th</w:t>
      </w:r>
      <w:proofErr w:type="spellEnd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pass of the bubble sort are already sorted, and the </w:t>
      </w:r>
      <w:proofErr w:type="spellStart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i-th</w:t>
      </w:r>
      <w:proofErr w:type="spellEnd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most significan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t element is put in the (N-</w:t>
      </w:r>
      <w:proofErr w:type="spellStart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i</w:t>
      </w:r>
      <w:proofErr w:type="spellEnd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)-</w:t>
      </w:r>
      <w:proofErr w:type="spellStart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th</w:t>
      </w:r>
      <w:proofErr w:type="spellEnd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position, or the </w:t>
      </w:r>
      <w:proofErr w:type="spellStart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i-th</w:t>
      </w:r>
      <w:proofErr w:type="spellEnd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last position, as indicated in the code.</w:t>
      </w:r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C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omparisons; — n-1</w:t>
      </w:r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An inner loop and an outer loop are used in bubble sort.</w:t>
      </w:r>
    </w:p>
    <w:p w:rsidR="00191201" w:rsidRP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8"/>
          <w:szCs w:val="28"/>
          <w:lang w:eastAsia="en-IN"/>
        </w:rPr>
      </w:pP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Deterministic O(n) comparisons are carried out in the inner loop.    </w:t>
      </w:r>
    </w:p>
    <w:p w:rsid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</w:p>
    <w:p w:rsidR="00191201" w:rsidRDefault="00191201" w:rsidP="00191201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  <w:t xml:space="preserve">Comparison made based on a number of </w:t>
      </w:r>
      <w:proofErr w:type="gramStart"/>
      <w:r w:rsidRPr="00191201"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  <w:t>swaps</w:t>
      </w:r>
      <w:r w:rsidRPr="00191201"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  <w:t>:-</w:t>
      </w:r>
      <w:proofErr w:type="gramEnd"/>
    </w:p>
    <w:p w:rsidR="00191201" w:rsidRP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</w:pPr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8"/>
          <w:szCs w:val="28"/>
          <w:lang w:eastAsia="en-IN"/>
        </w:rPr>
        <w:t>Best Case:</w:t>
      </w:r>
      <w:r w:rsidRPr="00191201">
        <w:rPr>
          <w:rFonts w:ascii="Times New Roman" w:eastAsia="Times New Roman" w:hAnsi="Times New Roman" w:cs="Times New Roman"/>
          <w:color w:val="212121"/>
          <w:sz w:val="28"/>
          <w:szCs w:val="28"/>
          <w:lang w:eastAsia="en-IN"/>
        </w:rPr>
        <w:t xml:space="preserve"> 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Sorted input array. Or almost all of the elements are where they should be. [ O(N</w:t>
      </w:r>
      <w:proofErr w:type="gramStart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) ]</w:t>
      </w:r>
      <w:proofErr w:type="gramEnd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. swaps in </w:t>
      </w:r>
      <w:proofErr w:type="gramStart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O(</w:t>
      </w:r>
      <w:proofErr w:type="gramEnd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1).</w:t>
      </w:r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8"/>
          <w:szCs w:val="28"/>
          <w:lang w:eastAsia="en-IN"/>
        </w:rPr>
      </w:pPr>
    </w:p>
    <w:p w:rsidR="00191201" w:rsidRP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8"/>
          <w:szCs w:val="28"/>
          <w:lang w:eastAsia="en-IN"/>
        </w:rPr>
        <w:t>Worst case scenario:</w:t>
      </w:r>
      <w:r w:rsidRPr="00191201">
        <w:rPr>
          <w:rFonts w:ascii="Times New Roman" w:eastAsia="Times New Roman" w:hAnsi="Times New Roman" w:cs="Times New Roman"/>
          <w:color w:val="212121"/>
          <w:sz w:val="32"/>
          <w:szCs w:val="32"/>
          <w:lang w:eastAsia="en-IN"/>
        </w:rPr>
        <w:t xml:space="preserve"> 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Reversed sorting/Very few elements are in the correct position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[ O(N2</w:t>
      </w:r>
      <w:proofErr w:type="gramStart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) ]</w:t>
      </w:r>
      <w:proofErr w:type="gramEnd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. swaps in O(N2).</w:t>
      </w:r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8"/>
          <w:szCs w:val="28"/>
          <w:lang w:eastAsia="en-IN"/>
        </w:rPr>
      </w:pPr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8"/>
          <w:szCs w:val="28"/>
          <w:lang w:eastAsia="en-IN"/>
        </w:rPr>
        <w:t>Average Case:</w:t>
      </w: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The typical case is [O(N2)]. swaps in O(N2).</w:t>
      </w:r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</w:p>
    <w:p w:rsidR="00191201" w:rsidRP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</w:pP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It is a</w:t>
      </w: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straightforward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sorting method that is also reliable.</w:t>
      </w: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   </w:t>
      </w:r>
    </w:p>
    <w:p w:rsidR="00191201" w:rsidRPr="00191201" w:rsidRDefault="00191201" w:rsidP="00191201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An in-place sorting algorithm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changes the items of the starting array to sort the supplied array.</w:t>
      </w:r>
    </w:p>
    <w:p w:rsidR="00191201" w:rsidRP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</w:p>
    <w:p w:rsid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SELECTION</w:t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SORT</w:t>
      </w: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</w:t>
      </w: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Below is the code for the implementation of </w:t>
      </w: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selection</w:t>
      </w: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sort in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c++</w:t>
      </w:r>
      <w:proofErr w:type="spellEnd"/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:-</w:t>
      </w:r>
      <w:proofErr w:type="gramEnd"/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void </w:t>
      </w:r>
      <w:proofErr w:type="spellStart"/>
      <w:proofErr w:type="gram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selectionSort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(</w:t>
      </w:r>
      <w:proofErr w:type="gram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int 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arr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[], int n)</w:t>
      </w: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{</w:t>
      </w: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   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int 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i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, j, 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min_idx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;</w:t>
      </w:r>
    </w:p>
    <w:p w:rsid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</w:t>
      </w:r>
    </w:p>
    <w:p w:rsid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   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for (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i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= 0; 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i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&lt; n-1; 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i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+</w:t>
      </w:r>
      <w:proofErr w:type="gram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+){</w:t>
      </w:r>
      <w:proofErr w:type="gramEnd"/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       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// 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To f</w:t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ind the minimum element in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an </w:t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unsorted array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.</w:t>
      </w: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       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min_idx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= 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i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;</w:t>
      </w: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       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for (j = i+1; j &lt; n; 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j++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)</w:t>
      </w: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       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if (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arr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[j] &lt; 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arr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[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min_idx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])</w:t>
      </w: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           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min_idx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= j;</w:t>
      </w: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</w:t>
      </w: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       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// Swa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p</w:t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p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ing</w:t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the minimum element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</w:t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with the first element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.</w:t>
      </w: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       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if(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min_</w:t>
      </w:r>
      <w:proofErr w:type="gram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idx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!=</w:t>
      </w:r>
      <w:proofErr w:type="spellStart"/>
      <w:proofErr w:type="gram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i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)</w:t>
      </w: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           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swap(&amp;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arr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[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min_idx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], &amp;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arr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[</w:t>
      </w:r>
      <w:proofErr w:type="spellStart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i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]);</w:t>
      </w: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 xml:space="preserve">    </w:t>
      </w:r>
      <w:r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ab/>
      </w: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}</w:t>
      </w:r>
    </w:p>
    <w:p w:rsid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  <w:t>}</w:t>
      </w:r>
    </w:p>
    <w:p w:rsid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</w:p>
    <w:p w:rsid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4"/>
          <w:szCs w:val="24"/>
          <w:lang w:eastAsia="en-IN"/>
        </w:rPr>
      </w:pPr>
    </w:p>
    <w:p w:rsidR="00191201" w:rsidRPr="00191201" w:rsidRDefault="00191201" w:rsidP="0019120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</w:p>
    <w:p w:rsidR="00191201" w:rsidRPr="00191201" w:rsidRDefault="00191201" w:rsidP="00191201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  <w:t xml:space="preserve">Comparison made based on a number of </w:t>
      </w:r>
      <w:proofErr w:type="spellStart"/>
      <w:proofErr w:type="gramStart"/>
      <w:r w:rsidRPr="00191201"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  <w:t>comparasions</w:t>
      </w:r>
      <w:proofErr w:type="spellEnd"/>
      <w:r w:rsidRPr="00191201"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  <w:t>:-</w:t>
      </w:r>
      <w:proofErr w:type="gramEnd"/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</w:pPr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The </w:t>
      </w:r>
      <w:proofErr w:type="spellStart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i-th</w:t>
      </w:r>
      <w:proofErr w:type="spellEnd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smallest element is chosen and placed in position </w:t>
      </w:r>
      <w:proofErr w:type="spellStart"/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i</w:t>
      </w:r>
      <w:proofErr w:type="spellEnd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by selection sort. The array is split into a sorted (left) and an unsorted (right) subarray via this procedure. In an unsorted subarray, the smallest element is chosen and placed in the first position (ascending order)</w:t>
      </w: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.</w:t>
      </w:r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It chooses the </w:t>
      </w: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nex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t smallest element repeatedly.</w:t>
      </w:r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Comparisons: </w:t>
      </w: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n-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i</w:t>
      </w:r>
      <w:proofErr w:type="spellEnd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(as shown in the code 2nd for loop).</w:t>
      </w:r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</w:p>
    <w:p w:rsidR="00191201" w:rsidRPr="00191201" w:rsidRDefault="00191201" w:rsidP="00191201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  <w:t xml:space="preserve">Comparison made based on a number of </w:t>
      </w:r>
      <w:proofErr w:type="gramStart"/>
      <w:r w:rsidRPr="00191201"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  <w:t>swaps:-</w:t>
      </w:r>
      <w:proofErr w:type="gramEnd"/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</w:pPr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8"/>
          <w:szCs w:val="28"/>
          <w:lang w:eastAsia="en-IN"/>
        </w:rPr>
        <w:t>Best Case: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[O(N2)]. include </w:t>
      </w:r>
      <w:proofErr w:type="gramStart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O(</w:t>
      </w:r>
      <w:proofErr w:type="gramEnd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1) swaps.</w:t>
      </w:r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8"/>
          <w:szCs w:val="28"/>
          <w:lang w:eastAsia="en-IN"/>
        </w:rPr>
        <w:t>Worst Case: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When the inner loop </w:t>
      </w: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mak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es a maximum comparison</w:t>
      </w: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,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the data is reverse-sorted. [ O(N2</w:t>
      </w:r>
      <w:proofErr w:type="gramStart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) ]</w:t>
      </w:r>
      <w:proofErr w:type="gramEnd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. Moreover, O(N) swaps.</w:t>
      </w:r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212121"/>
          <w:sz w:val="28"/>
          <w:szCs w:val="28"/>
          <w:lang w:eastAsia="en-IN"/>
        </w:rPr>
      </w:pPr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b/>
          <w:bCs/>
          <w:color w:val="212121"/>
          <w:sz w:val="28"/>
          <w:szCs w:val="28"/>
          <w:lang w:eastAsia="en-IN"/>
        </w:rPr>
        <w:t>Average case:</w:t>
      </w: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A typical case is [O(N2)]. Moreover, O(N) swaps.</w:t>
      </w:r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It can also be applied to list structures like linked lists that </w:t>
      </w: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efficiently add and remove operations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. </w:t>
      </w: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E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liminate the tiniest component of the unsorted section until you reach the end of the sorted </w:t>
      </w: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par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t.</w:t>
      </w:r>
    </w:p>
    <w:p w:rsid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</w:p>
    <w:p w:rsidR="00191201" w:rsidRP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The </w:t>
      </w: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number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of swaps decreased. Swaps are always O(N).</w:t>
      </w:r>
    </w:p>
    <w:p w:rsidR="00191201" w:rsidRP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</w:pPr>
    </w:p>
    <w:p w:rsidR="00191201" w:rsidRDefault="00191201" w:rsidP="00191201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  <w:t>I</w:t>
      </w:r>
      <w:r w:rsidRPr="00191201"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  <w:t>t can be in place as well as out place algorithm</w:t>
      </w:r>
      <w:r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  <w:t>.</w:t>
      </w:r>
    </w:p>
    <w:p w:rsidR="00191201" w:rsidRPr="00191201" w:rsidRDefault="00191201" w:rsidP="00191201">
      <w:pPr>
        <w:pStyle w:val="ListParagraph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</w:pPr>
      <w:r w:rsidRPr="00191201">
        <w:rPr>
          <w:rFonts w:ascii="Times New Roman" w:eastAsia="Times New Roman" w:hAnsi="Times New Roman" w:cs="Times New Roman"/>
          <w:i/>
          <w:iCs/>
          <w:color w:val="212121"/>
          <w:sz w:val="24"/>
          <w:szCs w:val="24"/>
          <w:lang w:eastAsia="en-IN"/>
        </w:rPr>
        <w:t>In-Place sort.</w:t>
      </w:r>
    </w:p>
    <w:p w:rsidR="00191201" w:rsidRP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ind w:left="1500"/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W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hen elements are moved rather than swapped (for example, setting temp=a[min], moving items from </w:t>
      </w:r>
      <w:proofErr w:type="spellStart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ar</w:t>
      </w:r>
      <w:proofErr w:type="spellEnd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[</w:t>
      </w:r>
      <w:proofErr w:type="spellStart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i</w:t>
      </w:r>
      <w:proofErr w:type="spellEnd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] to </w:t>
      </w:r>
      <w:proofErr w:type="spellStart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ar</w:t>
      </w:r>
      <w:proofErr w:type="spellEnd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[min-1], and then </w:t>
      </w: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pu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tting a[</w:t>
      </w:r>
      <w:proofErr w:type="spellStart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i</w:t>
      </w:r>
      <w:proofErr w:type="spellEnd"/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]=temp).</w:t>
      </w:r>
    </w:p>
    <w:p w:rsidR="00191201" w:rsidRDefault="00191201" w:rsidP="00191201">
      <w:pPr>
        <w:pStyle w:val="ListParagraph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i/>
          <w:i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i/>
          <w:iCs/>
          <w:color w:val="212121"/>
          <w:sz w:val="24"/>
          <w:szCs w:val="24"/>
          <w:lang w:eastAsia="en-IN"/>
        </w:rPr>
        <w:t>Out-Place sort.</w:t>
      </w:r>
    </w:p>
    <w:p w:rsidR="00191201" w:rsidRPr="00191201" w:rsidRDefault="00191201" w:rsidP="0019120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ind w:left="1500"/>
        <w:rPr>
          <w:rFonts w:ascii="Times New Roman" w:eastAsia="Times New Roman" w:hAnsi="Times New Roman" w:cs="Times New Roman"/>
          <w:i/>
          <w:iCs/>
          <w:color w:val="212121"/>
          <w:sz w:val="24"/>
          <w:szCs w:val="24"/>
          <w:lang w:eastAsia="en-IN"/>
        </w:rPr>
      </w:pP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I</w:t>
      </w: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f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 swapping is </w:t>
      </w:r>
      <w:r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 xml:space="preserve">not </w:t>
      </w:r>
      <w:r w:rsidRPr="00191201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chosen, the algorithm is not in place.</w:t>
      </w:r>
    </w:p>
    <w:p w:rsidR="00422A80" w:rsidRDefault="00422A80">
      <w:pPr>
        <w:rPr>
          <w:rFonts w:ascii="Times New Roman" w:hAnsi="Times New Roman" w:cs="Times New Roman"/>
          <w:sz w:val="24"/>
          <w:szCs w:val="24"/>
        </w:rPr>
      </w:pPr>
    </w:p>
    <w:p w:rsidR="00191201" w:rsidRDefault="00191201">
      <w:pPr>
        <w:rPr>
          <w:rFonts w:ascii="Times New Roman" w:hAnsi="Times New Roman" w:cs="Times New Roman"/>
          <w:sz w:val="24"/>
          <w:szCs w:val="24"/>
        </w:rPr>
      </w:pPr>
    </w:p>
    <w:p w:rsidR="00191201" w:rsidRPr="00191201" w:rsidRDefault="00191201" w:rsidP="00191201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191201">
        <w:rPr>
          <w:rFonts w:ascii="Times New Roman" w:hAnsi="Times New Roman" w:cs="Times New Roman"/>
          <w:b/>
          <w:bCs/>
          <w:sz w:val="24"/>
          <w:szCs w:val="24"/>
        </w:rPr>
        <w:t xml:space="preserve">SUBMITTED </w:t>
      </w:r>
      <w:proofErr w:type="gramStart"/>
      <w:r w:rsidRPr="00191201">
        <w:rPr>
          <w:rFonts w:ascii="Times New Roman" w:hAnsi="Times New Roman" w:cs="Times New Roman"/>
          <w:b/>
          <w:bCs/>
          <w:sz w:val="24"/>
          <w:szCs w:val="24"/>
        </w:rPr>
        <w:t>BY:-</w:t>
      </w:r>
      <w:proofErr w:type="gramEnd"/>
    </w:p>
    <w:p w:rsidR="00191201" w:rsidRPr="00191201" w:rsidRDefault="00191201" w:rsidP="00191201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191201">
        <w:rPr>
          <w:rFonts w:ascii="Times New Roman" w:hAnsi="Times New Roman" w:cs="Times New Roman"/>
          <w:b/>
          <w:bCs/>
          <w:sz w:val="24"/>
          <w:szCs w:val="24"/>
        </w:rPr>
        <w:t>LAKSHAY BATRA</w:t>
      </w:r>
    </w:p>
    <w:p w:rsidR="00191201" w:rsidRPr="00191201" w:rsidRDefault="00191201" w:rsidP="00191201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191201">
        <w:rPr>
          <w:rFonts w:ascii="Times New Roman" w:hAnsi="Times New Roman" w:cs="Times New Roman"/>
          <w:b/>
          <w:bCs/>
          <w:sz w:val="24"/>
          <w:szCs w:val="24"/>
        </w:rPr>
        <w:t>ELECTRICAL</w:t>
      </w:r>
    </w:p>
    <w:p w:rsidR="00191201" w:rsidRPr="00191201" w:rsidRDefault="00191201" w:rsidP="00191201">
      <w:pPr>
        <w:jc w:val="right"/>
        <w:rPr>
          <w:rFonts w:ascii="Times New Roman" w:hAnsi="Times New Roman" w:cs="Times New Roman"/>
          <w:b/>
          <w:bCs/>
          <w:sz w:val="24"/>
          <w:szCs w:val="24"/>
        </w:rPr>
      </w:pPr>
      <w:r w:rsidRPr="00191201">
        <w:rPr>
          <w:rFonts w:ascii="Times New Roman" w:hAnsi="Times New Roman" w:cs="Times New Roman"/>
          <w:b/>
          <w:bCs/>
          <w:sz w:val="24"/>
          <w:szCs w:val="24"/>
        </w:rPr>
        <w:t>21104031</w:t>
      </w:r>
    </w:p>
    <w:sectPr w:rsidR="00191201" w:rsidRPr="001912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C4088"/>
    <w:multiLevelType w:val="hybridMultilevel"/>
    <w:tmpl w:val="BF28E35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F52162"/>
    <w:multiLevelType w:val="hybridMultilevel"/>
    <w:tmpl w:val="C0CA9C06"/>
    <w:lvl w:ilvl="0" w:tplc="40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 w15:restartNumberingAfterBreak="0">
    <w:nsid w:val="594D39C9"/>
    <w:multiLevelType w:val="hybridMultilevel"/>
    <w:tmpl w:val="BF28E354"/>
    <w:lvl w:ilvl="0" w:tplc="9EACD5C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7C4CC0"/>
    <w:multiLevelType w:val="hybridMultilevel"/>
    <w:tmpl w:val="3F68CEC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7075624">
    <w:abstractNumId w:val="2"/>
  </w:num>
  <w:num w:numId="2" w16cid:durableId="717825165">
    <w:abstractNumId w:val="3"/>
  </w:num>
  <w:num w:numId="3" w16cid:durableId="1391223824">
    <w:abstractNumId w:val="0"/>
  </w:num>
  <w:num w:numId="4" w16cid:durableId="1094743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NzUwMzY3NjEwNTNT0lEKTi0uzszPAykwrAUAW1gtiiwAAAA="/>
  </w:docVars>
  <w:rsids>
    <w:rsidRoot w:val="00191201"/>
    <w:rsid w:val="00191201"/>
    <w:rsid w:val="00422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D4F56"/>
  <w15:chartTrackingRefBased/>
  <w15:docId w15:val="{D418EBE6-D48C-4F58-8BF3-12ACB8402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12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1912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91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91201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n">
    <w:name w:val="n"/>
    <w:basedOn w:val="DefaultParagraphFont"/>
    <w:rsid w:val="00191201"/>
  </w:style>
  <w:style w:type="character" w:customStyle="1" w:styleId="o">
    <w:name w:val="o"/>
    <w:basedOn w:val="DefaultParagraphFont"/>
    <w:rsid w:val="00191201"/>
  </w:style>
  <w:style w:type="character" w:customStyle="1" w:styleId="k">
    <w:name w:val="k"/>
    <w:basedOn w:val="DefaultParagraphFont"/>
    <w:rsid w:val="00191201"/>
  </w:style>
  <w:style w:type="character" w:customStyle="1" w:styleId="nf">
    <w:name w:val="nf"/>
    <w:basedOn w:val="DefaultParagraphFont"/>
    <w:rsid w:val="00191201"/>
  </w:style>
  <w:style w:type="character" w:customStyle="1" w:styleId="p">
    <w:name w:val="p"/>
    <w:basedOn w:val="DefaultParagraphFont"/>
    <w:rsid w:val="00191201"/>
  </w:style>
  <w:style w:type="character" w:customStyle="1" w:styleId="c1">
    <w:name w:val="c1"/>
    <w:basedOn w:val="DefaultParagraphFont"/>
    <w:rsid w:val="00191201"/>
  </w:style>
  <w:style w:type="character" w:customStyle="1" w:styleId="ow">
    <w:name w:val="ow"/>
    <w:basedOn w:val="DefaultParagraphFont"/>
    <w:rsid w:val="00191201"/>
  </w:style>
  <w:style w:type="character" w:customStyle="1" w:styleId="nb">
    <w:name w:val="nb"/>
    <w:basedOn w:val="DefaultParagraphFont"/>
    <w:rsid w:val="00191201"/>
  </w:style>
  <w:style w:type="character" w:customStyle="1" w:styleId="mi">
    <w:name w:val="mi"/>
    <w:basedOn w:val="DefaultParagraphFont"/>
    <w:rsid w:val="00191201"/>
  </w:style>
  <w:style w:type="character" w:customStyle="1" w:styleId="mf">
    <w:name w:val="mf"/>
    <w:basedOn w:val="DefaultParagraphFont"/>
    <w:rsid w:val="00191201"/>
  </w:style>
  <w:style w:type="character" w:customStyle="1" w:styleId="s1">
    <w:name w:val="s1"/>
    <w:basedOn w:val="DefaultParagraphFont"/>
    <w:rsid w:val="00191201"/>
  </w:style>
  <w:style w:type="character" w:customStyle="1" w:styleId="kn">
    <w:name w:val="kn"/>
    <w:basedOn w:val="DefaultParagraphFont"/>
    <w:rsid w:val="00191201"/>
  </w:style>
  <w:style w:type="character" w:customStyle="1" w:styleId="nn">
    <w:name w:val="nn"/>
    <w:basedOn w:val="DefaultParagraphFont"/>
    <w:rsid w:val="00191201"/>
  </w:style>
  <w:style w:type="paragraph" w:styleId="ListParagraph">
    <w:name w:val="List Paragraph"/>
    <w:basedOn w:val="Normal"/>
    <w:uiPriority w:val="34"/>
    <w:qFormat/>
    <w:rsid w:val="001912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193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501</Words>
  <Characters>2856</Characters>
  <Application>Microsoft Office Word</Application>
  <DocSecurity>0</DocSecurity>
  <Lines>23</Lines>
  <Paragraphs>6</Paragraphs>
  <ScaleCrop>false</ScaleCrop>
  <Company/>
  <LinksUpToDate>false</LinksUpToDate>
  <CharactersWithSpaces>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shay Batra</dc:creator>
  <cp:keywords/>
  <dc:description/>
  <cp:lastModifiedBy>Lakshay Batra</cp:lastModifiedBy>
  <cp:revision>1</cp:revision>
  <dcterms:created xsi:type="dcterms:W3CDTF">2022-11-10T17:31:00Z</dcterms:created>
  <dcterms:modified xsi:type="dcterms:W3CDTF">2022-11-10T18:15:00Z</dcterms:modified>
</cp:coreProperties>
</file>